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B404F" w14:textId="77777777" w:rsidR="00EF261B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E6648E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615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993"/>
        <w:gridCol w:w="4111"/>
        <w:gridCol w:w="2268"/>
        <w:gridCol w:w="2243"/>
      </w:tblGrid>
      <w:tr w:rsidR="00277F79" w:rsidRPr="00E6648E" w14:paraId="62FE40C9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5DF52D32" w14:textId="0B49EF17" w:rsidR="00277F79" w:rsidRPr="00E6648E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111" w:type="dxa"/>
            <w:vAlign w:val="center"/>
          </w:tcPr>
          <w:p w14:paraId="21D3C5C3" w14:textId="6CF9CC07" w:rsidR="00277F79" w:rsidRPr="00E6648E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 w:rsidRPr="00E6648E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 w:rsidRPr="00E6648E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2268" w:type="dxa"/>
            <w:vAlign w:val="center"/>
          </w:tcPr>
          <w:p w14:paraId="54568136" w14:textId="7556B264" w:rsidR="00277F79" w:rsidRPr="00E6648E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243" w:type="dxa"/>
            <w:vAlign w:val="center"/>
          </w:tcPr>
          <w:p w14:paraId="15A7D760" w14:textId="5D968FF4" w:rsidR="00277F79" w:rsidRPr="00E6648E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  <w:tr w:rsidR="00A824C6" w:rsidRPr="00E6648E" w14:paraId="041AC981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78CFCFA8" w14:textId="4A3B14FA" w:rsidR="00A824C6" w:rsidRPr="00E6648E" w:rsidRDefault="00A824C6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111" w:type="dxa"/>
            <w:vAlign w:val="center"/>
          </w:tcPr>
          <w:p w14:paraId="575E6148" w14:textId="278EE79F" w:rsidR="00A824C6" w:rsidRPr="00E6648E" w:rsidRDefault="00A824C6" w:rsidP="00C10DF7">
            <w:pPr>
              <w:contextualSpacing/>
              <w:rPr>
                <w:rFonts w:cstheme="minorHAnsi"/>
                <w:bCs/>
                <w:sz w:val="24"/>
                <w:szCs w:val="24"/>
              </w:rPr>
            </w:pPr>
            <w:r w:rsidRPr="00E6648E">
              <w:rPr>
                <w:rFonts w:cstheme="minorHAnsi"/>
                <w:bCs/>
                <w:sz w:val="24"/>
                <w:szCs w:val="24"/>
              </w:rPr>
              <w:t xml:space="preserve">PKKP </w:t>
            </w:r>
            <w:r w:rsidR="00E6648E" w:rsidRPr="00E6648E">
              <w:rPr>
                <w:rFonts w:cstheme="minorHAnsi"/>
                <w:bCs/>
                <w:sz w:val="24"/>
                <w:szCs w:val="24"/>
              </w:rPr>
              <w:t>400X1600 Panel</w:t>
            </w:r>
            <w:r w:rsidRPr="00E6648E">
              <w:rPr>
                <w:rFonts w:cstheme="minorHAnsi"/>
                <w:bCs/>
                <w:sz w:val="24"/>
                <w:szCs w:val="24"/>
              </w:rPr>
              <w:t xml:space="preserve"> Radyatör</w:t>
            </w:r>
          </w:p>
        </w:tc>
        <w:tc>
          <w:tcPr>
            <w:tcW w:w="2268" w:type="dxa"/>
            <w:vAlign w:val="center"/>
          </w:tcPr>
          <w:p w14:paraId="5AC6EDBB" w14:textId="165CF9CC" w:rsidR="00A824C6" w:rsidRPr="00E6648E" w:rsidRDefault="00A824C6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2243" w:type="dxa"/>
            <w:vAlign w:val="center"/>
          </w:tcPr>
          <w:p w14:paraId="1C9B1253" w14:textId="00798B7E" w:rsidR="00A824C6" w:rsidRPr="00E6648E" w:rsidRDefault="00A824C6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  <w:tr w:rsidR="00A824C6" w:rsidRPr="00E6648E" w14:paraId="2FE5758C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5A982840" w14:textId="57A09EB3" w:rsidR="00A824C6" w:rsidRPr="00E6648E" w:rsidRDefault="00A824C6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111" w:type="dxa"/>
            <w:vAlign w:val="center"/>
          </w:tcPr>
          <w:p w14:paraId="1A4D0694" w14:textId="50846D65" w:rsidR="00A824C6" w:rsidRPr="00E6648E" w:rsidRDefault="00A824C6" w:rsidP="00C10DF7">
            <w:pPr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cstheme="minorHAnsi"/>
                <w:bCs/>
                <w:sz w:val="24"/>
                <w:szCs w:val="24"/>
              </w:rPr>
              <w:t xml:space="preserve">PKKP </w:t>
            </w:r>
            <w:r w:rsidR="00E6648E" w:rsidRPr="00E6648E">
              <w:rPr>
                <w:rFonts w:cstheme="minorHAnsi"/>
                <w:bCs/>
                <w:sz w:val="24"/>
                <w:szCs w:val="24"/>
              </w:rPr>
              <w:t>600X1600 Panel</w:t>
            </w:r>
            <w:r w:rsidRPr="00E6648E">
              <w:rPr>
                <w:rFonts w:cstheme="minorHAnsi"/>
                <w:bCs/>
                <w:sz w:val="24"/>
                <w:szCs w:val="24"/>
              </w:rPr>
              <w:t xml:space="preserve"> Radyatör</w:t>
            </w:r>
          </w:p>
        </w:tc>
        <w:tc>
          <w:tcPr>
            <w:tcW w:w="2268" w:type="dxa"/>
            <w:vAlign w:val="center"/>
          </w:tcPr>
          <w:p w14:paraId="180221C0" w14:textId="15824142" w:rsidR="00A824C6" w:rsidRPr="00E6648E" w:rsidRDefault="00A824C6" w:rsidP="00A824C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2243" w:type="dxa"/>
            <w:vAlign w:val="center"/>
          </w:tcPr>
          <w:p w14:paraId="24D58F41" w14:textId="3DD83D64" w:rsidR="00A824C6" w:rsidRPr="00E6648E" w:rsidRDefault="00A824C6" w:rsidP="00A824C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  <w:tr w:rsidR="00A824C6" w:rsidRPr="00E6648E" w14:paraId="4164CA75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6DEF677F" w14:textId="47F517BD" w:rsidR="00A824C6" w:rsidRPr="00E6648E" w:rsidRDefault="00A824C6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111" w:type="dxa"/>
            <w:vAlign w:val="center"/>
          </w:tcPr>
          <w:p w14:paraId="1462627C" w14:textId="6BB04DDE" w:rsidR="00A824C6" w:rsidRPr="00E6648E" w:rsidRDefault="00A824C6" w:rsidP="00C10DF7">
            <w:pPr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cstheme="minorHAnsi"/>
                <w:bCs/>
                <w:sz w:val="24"/>
                <w:szCs w:val="24"/>
              </w:rPr>
              <w:t xml:space="preserve">PKKP </w:t>
            </w:r>
            <w:r w:rsidR="00E6648E" w:rsidRPr="00E6648E">
              <w:rPr>
                <w:rFonts w:cstheme="minorHAnsi"/>
                <w:bCs/>
                <w:sz w:val="24"/>
                <w:szCs w:val="24"/>
              </w:rPr>
              <w:t>900X1500 Panel</w:t>
            </w:r>
            <w:r w:rsidRPr="00E6648E">
              <w:rPr>
                <w:rFonts w:cstheme="minorHAnsi"/>
                <w:bCs/>
                <w:sz w:val="24"/>
                <w:szCs w:val="24"/>
              </w:rPr>
              <w:t xml:space="preserve"> Radyatör</w:t>
            </w:r>
          </w:p>
        </w:tc>
        <w:tc>
          <w:tcPr>
            <w:tcW w:w="2268" w:type="dxa"/>
            <w:vAlign w:val="center"/>
          </w:tcPr>
          <w:p w14:paraId="1D68DF87" w14:textId="410E35E0" w:rsidR="00A824C6" w:rsidRPr="00E6648E" w:rsidRDefault="00A824C6" w:rsidP="00A824C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2243" w:type="dxa"/>
            <w:vAlign w:val="center"/>
          </w:tcPr>
          <w:p w14:paraId="5B540586" w14:textId="453DDB6A" w:rsidR="00A824C6" w:rsidRPr="00E6648E" w:rsidRDefault="00A824C6" w:rsidP="00A824C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  <w:tr w:rsidR="00A824C6" w:rsidRPr="00E6648E" w14:paraId="744353FC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2004D738" w14:textId="209C77EB" w:rsidR="00A824C6" w:rsidRPr="00E6648E" w:rsidRDefault="00A824C6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111" w:type="dxa"/>
            <w:vAlign w:val="center"/>
          </w:tcPr>
          <w:p w14:paraId="74C136B6" w14:textId="3EE96743" w:rsidR="00A824C6" w:rsidRPr="00E6648E" w:rsidRDefault="003A51BA" w:rsidP="00C10D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P</w:t>
            </w:r>
            <w:r w:rsidR="00047F9C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ION</w:t>
            </w:r>
            <w:r w:rsidR="00047F9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44</w:t>
            </w: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programlanabilir kontrol paneli)</w:t>
            </w:r>
          </w:p>
        </w:tc>
        <w:tc>
          <w:tcPr>
            <w:tcW w:w="2268" w:type="dxa"/>
            <w:vAlign w:val="center"/>
          </w:tcPr>
          <w:p w14:paraId="335CED3D" w14:textId="070A3F4A" w:rsidR="00A824C6" w:rsidRPr="00E6648E" w:rsidRDefault="00A824C6" w:rsidP="00A824C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2243" w:type="dxa"/>
            <w:vAlign w:val="center"/>
          </w:tcPr>
          <w:p w14:paraId="0F060039" w14:textId="183B1AF6" w:rsidR="00A824C6" w:rsidRPr="00E6648E" w:rsidRDefault="00A824C6" w:rsidP="00A824C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  <w:tr w:rsidR="00A824C6" w:rsidRPr="00E6648E" w14:paraId="340DB4E5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63C3687E" w14:textId="2DB12613" w:rsidR="00A824C6" w:rsidRPr="00E6648E" w:rsidRDefault="00A824C6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111" w:type="dxa"/>
            <w:vAlign w:val="center"/>
          </w:tcPr>
          <w:p w14:paraId="5A8C8F26" w14:textId="418C6DCE" w:rsidR="00A824C6" w:rsidRPr="00E6648E" w:rsidRDefault="00A824C6" w:rsidP="00C10D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bCs/>
                <w:sz w:val="24"/>
                <w:szCs w:val="24"/>
              </w:rPr>
              <w:t>Programlanabilir akıllı Röle</w:t>
            </w:r>
          </w:p>
        </w:tc>
        <w:tc>
          <w:tcPr>
            <w:tcW w:w="2268" w:type="dxa"/>
            <w:vAlign w:val="center"/>
          </w:tcPr>
          <w:p w14:paraId="5D5C9BCA" w14:textId="2F2AA797" w:rsidR="00A824C6" w:rsidRPr="00E6648E" w:rsidRDefault="00A824C6" w:rsidP="00A824C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2243" w:type="dxa"/>
            <w:vAlign w:val="center"/>
          </w:tcPr>
          <w:p w14:paraId="44D17F4E" w14:textId="1E859DFA" w:rsidR="00A824C6" w:rsidRPr="00E6648E" w:rsidRDefault="00A824C6" w:rsidP="00A824C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  <w:tr w:rsidR="00E6648E" w:rsidRPr="00E6648E" w14:paraId="10012DE8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144F46A0" w14:textId="48669661" w:rsidR="00E6648E" w:rsidRPr="00E6648E" w:rsidRDefault="00E6648E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111" w:type="dxa"/>
            <w:vAlign w:val="center"/>
          </w:tcPr>
          <w:p w14:paraId="405518C1" w14:textId="7CC28AF2" w:rsidR="00E6648E" w:rsidRPr="00E6648E" w:rsidRDefault="00E6648E" w:rsidP="00E6648E">
            <w:pPr>
              <w:rPr>
                <w:bCs/>
                <w:sz w:val="24"/>
                <w:szCs w:val="24"/>
              </w:rPr>
            </w:pPr>
            <w:proofErr w:type="spellStart"/>
            <w:r w:rsidRPr="00E6648E">
              <w:rPr>
                <w:sz w:val="24"/>
                <w:szCs w:val="24"/>
              </w:rPr>
              <w:t>Servo</w:t>
            </w:r>
            <w:proofErr w:type="spellEnd"/>
            <w:r w:rsidRPr="00E6648E">
              <w:rPr>
                <w:sz w:val="24"/>
                <w:szCs w:val="24"/>
              </w:rPr>
              <w:t xml:space="preserve"> Motor</w:t>
            </w:r>
          </w:p>
        </w:tc>
        <w:tc>
          <w:tcPr>
            <w:tcW w:w="2268" w:type="dxa"/>
            <w:vAlign w:val="center"/>
          </w:tcPr>
          <w:p w14:paraId="1BA37989" w14:textId="3E31314A" w:rsidR="00E6648E" w:rsidRPr="00E6648E" w:rsidRDefault="00E6648E" w:rsidP="00A824C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2243" w:type="dxa"/>
            <w:vAlign w:val="center"/>
          </w:tcPr>
          <w:p w14:paraId="697A32F1" w14:textId="35CC3DFD" w:rsidR="00E6648E" w:rsidRPr="00E6648E" w:rsidRDefault="00E6648E" w:rsidP="00A824C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  <w:tr w:rsidR="00E6648E" w:rsidRPr="00E6648E" w14:paraId="539AF3F5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184AD568" w14:textId="22A3D16B" w:rsidR="00E6648E" w:rsidRPr="00E6648E" w:rsidRDefault="00E6648E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111" w:type="dxa"/>
            <w:vAlign w:val="center"/>
          </w:tcPr>
          <w:p w14:paraId="09E9AC22" w14:textId="1CE8B5A1" w:rsidR="00E6648E" w:rsidRPr="00E6648E" w:rsidRDefault="00E6648E" w:rsidP="00E6648E">
            <w:pPr>
              <w:rPr>
                <w:bCs/>
                <w:sz w:val="24"/>
                <w:szCs w:val="24"/>
              </w:rPr>
            </w:pPr>
            <w:r w:rsidRPr="00E6648E">
              <w:rPr>
                <w:sz w:val="24"/>
                <w:szCs w:val="24"/>
              </w:rPr>
              <w:t>Sirkülasyon Pompası</w:t>
            </w:r>
          </w:p>
        </w:tc>
        <w:tc>
          <w:tcPr>
            <w:tcW w:w="2268" w:type="dxa"/>
            <w:vAlign w:val="center"/>
          </w:tcPr>
          <w:p w14:paraId="647D546A" w14:textId="003CAC58" w:rsidR="00E6648E" w:rsidRPr="00E6648E" w:rsidRDefault="00E6648E" w:rsidP="00A824C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2243" w:type="dxa"/>
            <w:vAlign w:val="center"/>
          </w:tcPr>
          <w:p w14:paraId="371C4BF6" w14:textId="7772E268" w:rsidR="00E6648E" w:rsidRPr="00E6648E" w:rsidRDefault="00E6648E" w:rsidP="00A824C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  <w:tr w:rsidR="00E6648E" w:rsidRPr="00E6648E" w14:paraId="4FF162C5" w14:textId="77777777" w:rsidTr="00E6648E">
        <w:trPr>
          <w:trHeight w:val="397"/>
        </w:trPr>
        <w:tc>
          <w:tcPr>
            <w:tcW w:w="993" w:type="dxa"/>
            <w:vAlign w:val="center"/>
          </w:tcPr>
          <w:p w14:paraId="7A8DE4CD" w14:textId="01A5C8F8" w:rsidR="00E6648E" w:rsidRPr="00E6648E" w:rsidRDefault="00E6648E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111" w:type="dxa"/>
            <w:vAlign w:val="center"/>
          </w:tcPr>
          <w:p w14:paraId="308F94C5" w14:textId="49CECC4B" w:rsidR="00E6648E" w:rsidRPr="00E6648E" w:rsidRDefault="00E6648E" w:rsidP="00E6648E">
            <w:pPr>
              <w:ind w:right="-284"/>
              <w:rPr>
                <w:bCs/>
                <w:sz w:val="24"/>
                <w:szCs w:val="24"/>
              </w:rPr>
            </w:pPr>
            <w:r w:rsidRPr="00E6648E">
              <w:rPr>
                <w:sz w:val="24"/>
                <w:szCs w:val="24"/>
              </w:rPr>
              <w:t xml:space="preserve">Kontrol paneli ( </w:t>
            </w:r>
            <w:proofErr w:type="spellStart"/>
            <w:r w:rsidRPr="00E6648E">
              <w:rPr>
                <w:sz w:val="24"/>
                <w:szCs w:val="24"/>
              </w:rPr>
              <w:t>Tridium</w:t>
            </w:r>
            <w:proofErr w:type="spellEnd"/>
            <w:r w:rsidRPr="00E6648E">
              <w:rPr>
                <w:sz w:val="24"/>
                <w:szCs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0F4B0CA1" w14:textId="32AC51E2" w:rsidR="00E6648E" w:rsidRPr="00E6648E" w:rsidRDefault="00E6648E" w:rsidP="00A824C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2243" w:type="dxa"/>
            <w:vAlign w:val="center"/>
          </w:tcPr>
          <w:p w14:paraId="4D3045C5" w14:textId="0D64A546" w:rsidR="00E6648E" w:rsidRPr="00E6648E" w:rsidRDefault="00E6648E" w:rsidP="00A824C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  <w:tr w:rsidR="00E6648E" w:rsidRPr="00E6648E" w14:paraId="72B03E34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7A66EEFD" w14:textId="501B966D" w:rsidR="00E6648E" w:rsidRPr="00E6648E" w:rsidRDefault="00E6648E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111" w:type="dxa"/>
            <w:vAlign w:val="center"/>
          </w:tcPr>
          <w:p w14:paraId="4D2B9E7F" w14:textId="77777777" w:rsidR="00E6648E" w:rsidRPr="00E6648E" w:rsidRDefault="00E6648E" w:rsidP="00E6648E">
            <w:pPr>
              <w:rPr>
                <w:sz w:val="24"/>
                <w:szCs w:val="24"/>
              </w:rPr>
            </w:pPr>
            <w:r w:rsidRPr="00E6648E">
              <w:rPr>
                <w:sz w:val="24"/>
                <w:szCs w:val="24"/>
              </w:rPr>
              <w:t>Kontrol paneli</w:t>
            </w:r>
          </w:p>
          <w:p w14:paraId="59EB4E6E" w14:textId="1D8029B9" w:rsidR="00E6648E" w:rsidRPr="00E6648E" w:rsidRDefault="00E6648E" w:rsidP="00E6648E">
            <w:pPr>
              <w:ind w:right="-284"/>
              <w:rPr>
                <w:bCs/>
                <w:sz w:val="24"/>
                <w:szCs w:val="24"/>
              </w:rPr>
            </w:pPr>
            <w:r w:rsidRPr="00E6648E">
              <w:rPr>
                <w:sz w:val="24"/>
                <w:szCs w:val="24"/>
              </w:rPr>
              <w:t>(</w:t>
            </w:r>
            <w:proofErr w:type="spellStart"/>
            <w:r w:rsidRPr="00E6648E">
              <w:rPr>
                <w:sz w:val="24"/>
                <w:szCs w:val="24"/>
              </w:rPr>
              <w:t>Niagara</w:t>
            </w:r>
            <w:proofErr w:type="spellEnd"/>
            <w:r w:rsidRPr="00E6648E">
              <w:rPr>
                <w:sz w:val="24"/>
                <w:szCs w:val="24"/>
              </w:rPr>
              <w:t xml:space="preserve"> DISTECH CNOTROLS)</w:t>
            </w:r>
          </w:p>
        </w:tc>
        <w:tc>
          <w:tcPr>
            <w:tcW w:w="2268" w:type="dxa"/>
            <w:vAlign w:val="center"/>
          </w:tcPr>
          <w:p w14:paraId="332CA8CE" w14:textId="17CE2180" w:rsidR="00E6648E" w:rsidRPr="00E6648E" w:rsidRDefault="00E6648E" w:rsidP="00A824C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2243" w:type="dxa"/>
            <w:vAlign w:val="center"/>
          </w:tcPr>
          <w:p w14:paraId="5354AE51" w14:textId="69251AB6" w:rsidR="00E6648E" w:rsidRPr="00E6648E" w:rsidRDefault="00E6648E" w:rsidP="00A824C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  <w:tr w:rsidR="00E6648E" w:rsidRPr="00E6648E" w14:paraId="44F4CD0F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6E4F367E" w14:textId="7ADE535E" w:rsidR="00E6648E" w:rsidRPr="00E6648E" w:rsidRDefault="00E6648E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4111" w:type="dxa"/>
            <w:vAlign w:val="center"/>
          </w:tcPr>
          <w:p w14:paraId="6FEA654C" w14:textId="58CD54D4" w:rsidR="00E6648E" w:rsidRPr="00E6648E" w:rsidRDefault="00E6648E" w:rsidP="00E6648E">
            <w:pPr>
              <w:ind w:right="-284"/>
              <w:rPr>
                <w:bCs/>
                <w:sz w:val="24"/>
                <w:szCs w:val="24"/>
              </w:rPr>
            </w:pPr>
            <w:r w:rsidRPr="00E6648E">
              <w:rPr>
                <w:sz w:val="24"/>
                <w:szCs w:val="24"/>
              </w:rPr>
              <w:t>Basınç Düşürme Vanası (Regülatör)</w:t>
            </w:r>
          </w:p>
        </w:tc>
        <w:tc>
          <w:tcPr>
            <w:tcW w:w="2268" w:type="dxa"/>
            <w:vAlign w:val="center"/>
          </w:tcPr>
          <w:p w14:paraId="0E3D199C" w14:textId="59E7D78E" w:rsidR="00E6648E" w:rsidRPr="00E6648E" w:rsidRDefault="00E6648E" w:rsidP="00A824C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2243" w:type="dxa"/>
            <w:vAlign w:val="center"/>
          </w:tcPr>
          <w:p w14:paraId="590C3908" w14:textId="4F7E9F5E" w:rsidR="00E6648E" w:rsidRPr="00E6648E" w:rsidRDefault="00E6648E" w:rsidP="00A824C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</w:tbl>
    <w:p w14:paraId="4C311968" w14:textId="77777777" w:rsidR="0025021A" w:rsidRPr="00E6648E" w:rsidRDefault="0025021A" w:rsidP="0014115C">
      <w:pPr>
        <w:pStyle w:val="Default"/>
      </w:pPr>
    </w:p>
    <w:p w14:paraId="12A88573" w14:textId="4CB4DADA" w:rsidR="00820056" w:rsidRPr="00E6648E" w:rsidRDefault="0014115C" w:rsidP="009C7088">
      <w:pPr>
        <w:pStyle w:val="Default"/>
        <w:jc w:val="both"/>
        <w:rPr>
          <w:b/>
          <w:bCs/>
        </w:rPr>
      </w:pPr>
      <w:r w:rsidRPr="00E6648E">
        <w:t xml:space="preserve">Yapı İşleri ve Teknik Daire Başkanlığınca </w:t>
      </w:r>
      <w:r w:rsidRPr="00E6648E">
        <w:rPr>
          <w:b/>
          <w:bCs/>
        </w:rPr>
        <w:t>“</w:t>
      </w:r>
      <w:r w:rsidR="003A51BA" w:rsidRPr="00E6648E">
        <w:rPr>
          <w:b/>
          <w:bCs/>
        </w:rPr>
        <w:t xml:space="preserve">Isı su işletme müdürlüğüne malzeme </w:t>
      </w:r>
      <w:r w:rsidR="00C10DF7" w:rsidRPr="00E6648E">
        <w:rPr>
          <w:b/>
          <w:bCs/>
        </w:rPr>
        <w:t xml:space="preserve">alımı” </w:t>
      </w:r>
      <w:r w:rsidRPr="00E6648E">
        <w:t xml:space="preserve">işi Doğrudan Temin (22/d) ile yaptırılacaktır. İlgililerin Başkanlığımız Satın Alma Birimine </w:t>
      </w:r>
      <w:r w:rsidR="00A14C35">
        <w:rPr>
          <w:b/>
        </w:rPr>
        <w:t>12.</w:t>
      </w:r>
      <w:r w:rsidR="000F762E" w:rsidRPr="00E6648E">
        <w:rPr>
          <w:b/>
        </w:rPr>
        <w:t>0</w:t>
      </w:r>
      <w:r w:rsidR="003A51BA" w:rsidRPr="00E6648E">
        <w:rPr>
          <w:b/>
        </w:rPr>
        <w:t>3</w:t>
      </w:r>
      <w:r w:rsidR="000F762E" w:rsidRPr="00E6648E">
        <w:rPr>
          <w:b/>
        </w:rPr>
        <w:t>.2021</w:t>
      </w:r>
      <w:r w:rsidR="00D838E0" w:rsidRPr="00E6648E">
        <w:rPr>
          <w:b/>
          <w:bCs/>
        </w:rPr>
        <w:t xml:space="preserve"> </w:t>
      </w:r>
      <w:r w:rsidR="003A51BA" w:rsidRPr="00E6648E">
        <w:rPr>
          <w:b/>
          <w:bCs/>
        </w:rPr>
        <w:t>Cuma</w:t>
      </w:r>
      <w:r w:rsidR="00820056" w:rsidRPr="00E6648E">
        <w:rPr>
          <w:b/>
          <w:bCs/>
        </w:rPr>
        <w:t xml:space="preserve"> </w:t>
      </w:r>
      <w:r w:rsidRPr="00E6648E">
        <w:rPr>
          <w:b/>
        </w:rPr>
        <w:t>günü saat 1</w:t>
      </w:r>
      <w:r w:rsidR="00A14C35">
        <w:rPr>
          <w:b/>
        </w:rPr>
        <w:t>6</w:t>
      </w:r>
      <w:r w:rsidRPr="00E6648E">
        <w:rPr>
          <w:b/>
        </w:rPr>
        <w:t>:00</w:t>
      </w:r>
      <w:r w:rsidR="00D838E0" w:rsidRPr="00E6648E">
        <w:t>’a</w:t>
      </w:r>
      <w:r w:rsidRPr="00E6648E">
        <w:t xml:space="preserve"> kadar tekliflerini sunmaları rica olunur</w:t>
      </w:r>
      <w:r w:rsidRPr="00E6648E">
        <w:rPr>
          <w:b/>
          <w:bCs/>
        </w:rPr>
        <w:t xml:space="preserve">. </w:t>
      </w:r>
    </w:p>
    <w:p w14:paraId="3D8DCE91" w14:textId="709DF8E6" w:rsidR="0014115C" w:rsidRPr="00E6648E" w:rsidRDefault="0014115C" w:rsidP="0014115C">
      <w:pPr>
        <w:pStyle w:val="Default"/>
      </w:pPr>
    </w:p>
    <w:p w14:paraId="043A602E" w14:textId="432F5C1D" w:rsidR="009E6CB5" w:rsidRPr="00E6648E" w:rsidRDefault="0014115C" w:rsidP="0014115C">
      <w:pPr>
        <w:pStyle w:val="Default"/>
        <w:rPr>
          <w:b/>
          <w:bCs/>
        </w:rPr>
      </w:pPr>
      <w:r w:rsidRPr="00E6648E">
        <w:rPr>
          <w:b/>
          <w:bCs/>
        </w:rPr>
        <w:t>AÇIKLAMA</w:t>
      </w:r>
      <w:r w:rsidR="00E52F37" w:rsidRPr="00E6648E">
        <w:rPr>
          <w:b/>
          <w:bCs/>
        </w:rPr>
        <w:t>LAR</w:t>
      </w:r>
      <w:r w:rsidRPr="00E6648E">
        <w:rPr>
          <w:b/>
          <w:bCs/>
        </w:rPr>
        <w:t xml:space="preserve">: </w:t>
      </w:r>
    </w:p>
    <w:p w14:paraId="7D1D1420" w14:textId="161E7B60" w:rsidR="00275E2C" w:rsidRPr="00E6648E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 w:rsidRPr="00E6648E">
        <w:t>Covid</w:t>
      </w:r>
      <w:proofErr w:type="spellEnd"/>
      <w:r w:rsidRPr="00E6648E">
        <w:t xml:space="preserve"> 19 salgını nedeniyle</w:t>
      </w:r>
      <w:r w:rsidR="000754EE" w:rsidRPr="00E6648E">
        <w:t>, T</w:t>
      </w:r>
      <w:r w:rsidRPr="00E6648E">
        <w:t>eklifler</w:t>
      </w:r>
      <w:r w:rsidR="00275E2C" w:rsidRPr="00E6648E">
        <w:t xml:space="preserve"> </w:t>
      </w:r>
      <w:hyperlink r:id="rId6" w:history="1">
        <w:r w:rsidR="00275E2C" w:rsidRPr="00E6648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E6648E">
        <w:rPr>
          <w:b/>
          <w:color w:val="000000" w:themeColor="text1"/>
        </w:rPr>
        <w:t xml:space="preserve"> </w:t>
      </w:r>
      <w:r w:rsidRPr="00E6648E">
        <w:t>e-posta adresine</w:t>
      </w:r>
      <w:r w:rsidR="00275E2C" w:rsidRPr="00E6648E">
        <w:t xml:space="preserve"> </w:t>
      </w:r>
      <w:r w:rsidRPr="00E6648E">
        <w:t>iletilecektir.</w:t>
      </w:r>
      <w:r w:rsidR="00275E2C" w:rsidRPr="00E6648E">
        <w:t xml:space="preserve">  </w:t>
      </w:r>
    </w:p>
    <w:p w14:paraId="5F99FC7F" w14:textId="7EC1B4B2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 xml:space="preserve">Doğrudan temin ile ilgili teknik şartname var ise; firma yetkilisi tarafından “okudum anladım” </w:t>
      </w:r>
      <w:r w:rsidR="00A14C35" w:rsidRPr="00E6648E">
        <w:t>yazılarak onaylanacaktır</w:t>
      </w:r>
      <w:r w:rsidR="000754EE" w:rsidRPr="00E6648E">
        <w:t>.</w:t>
      </w:r>
    </w:p>
    <w:p w14:paraId="31786B21" w14:textId="35E9B20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>Teklifler;  firma yetkilisi tarafından kaşe ve imzalı sunulacak</w:t>
      </w:r>
      <w:r w:rsidR="00E52F37" w:rsidRPr="00E6648E">
        <w:t>,</w:t>
      </w:r>
      <w:r w:rsidRPr="00E6648E">
        <w:t xml:space="preserve"> firma yetkilisinin imza beyanı teklifle birlikte gönderilecektir. </w:t>
      </w:r>
    </w:p>
    <w:p w14:paraId="73B2A667" w14:textId="2A7B0EF9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E6648E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E6648E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E6648E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E003695" w14:textId="77777777" w:rsidR="00347CEC" w:rsidRPr="00E6648E" w:rsidRDefault="00347CEC" w:rsidP="00347CEC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Pr="00E6648E">
        <w:rPr>
          <w:rFonts w:ascii="Times New Roman" w:eastAsia="Calibri" w:hAnsi="Times New Roman" w:cs="Times New Roman"/>
          <w:b/>
          <w:sz w:val="24"/>
          <w:szCs w:val="24"/>
        </w:rPr>
        <w:t xml:space="preserve">Teklifimiz toplam bedel üzerinden geçerlidir.” 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6F01B8E5" w14:textId="1279CAE5" w:rsidR="00282B1D" w:rsidRPr="00E6648E" w:rsidRDefault="00282B1D" w:rsidP="00E654EB">
      <w:pPr>
        <w:pStyle w:val="Default"/>
        <w:jc w:val="center"/>
      </w:pPr>
      <w:r w:rsidRPr="00E6648E">
        <w:t>Teklifler</w:t>
      </w:r>
      <w:r w:rsidR="00D03E6C" w:rsidRPr="00E6648E">
        <w:t xml:space="preserve">: </w:t>
      </w:r>
      <w:r w:rsidR="000F762E" w:rsidRPr="00E6648E">
        <w:t xml:space="preserve">SAB </w:t>
      </w:r>
      <w:r w:rsidR="00C10DF7" w:rsidRPr="00E6648E">
        <w:t>personeli-</w:t>
      </w:r>
      <w:r w:rsidR="00D03E6C" w:rsidRPr="00E6648E">
        <w:t xml:space="preserve"> </w:t>
      </w:r>
      <w:r w:rsidR="000F762E" w:rsidRPr="00E6648E">
        <w:t>telefon</w:t>
      </w:r>
      <w:r w:rsidR="00E654EB" w:rsidRPr="00E6648E">
        <w:tab/>
      </w:r>
      <w:r w:rsidR="00E654EB" w:rsidRPr="00E6648E">
        <w:tab/>
      </w:r>
      <w:r w:rsidR="00D03E6C" w:rsidRPr="00E6648E">
        <w:t xml:space="preserve">Teknik Bilgi: </w:t>
      </w:r>
      <w:r w:rsidR="000F762E" w:rsidRPr="00E6648E">
        <w:t xml:space="preserve">Talep birimi personeli </w:t>
      </w:r>
      <w:r w:rsidR="003A51BA" w:rsidRPr="00E6648E">
        <w:t>–</w:t>
      </w:r>
      <w:r w:rsidR="000F762E" w:rsidRPr="00E6648E">
        <w:t xml:space="preserve"> telefon</w:t>
      </w:r>
    </w:p>
    <w:p w14:paraId="79657693" w14:textId="77777777" w:rsidR="00C10DF7" w:rsidRPr="00E6648E" w:rsidRDefault="00C10DF7" w:rsidP="00E654EB">
      <w:pPr>
        <w:pStyle w:val="Default"/>
        <w:jc w:val="center"/>
      </w:pPr>
    </w:p>
    <w:p w14:paraId="11F81033" w14:textId="66B819DE" w:rsidR="003A51BA" w:rsidRPr="00E6648E" w:rsidRDefault="003A51BA" w:rsidP="003A51BA">
      <w:pPr>
        <w:pStyle w:val="Default"/>
      </w:pPr>
      <w:r w:rsidRPr="00E6648E">
        <w:t>Ahmet GÖKCÜK                  210 6165</w:t>
      </w:r>
      <w:r w:rsidRPr="00E6648E">
        <w:tab/>
      </w:r>
      <w:r w:rsidRPr="00E6648E">
        <w:tab/>
        <w:t xml:space="preserve">    </w:t>
      </w:r>
      <w:r w:rsidR="00C10DF7" w:rsidRPr="00E6648E">
        <w:t xml:space="preserve">Yasin </w:t>
      </w:r>
      <w:proofErr w:type="gramStart"/>
      <w:r w:rsidR="00C10DF7" w:rsidRPr="00E6648E">
        <w:t>MERT</w:t>
      </w:r>
      <w:r w:rsidRPr="00E6648E">
        <w:t xml:space="preserve">       210</w:t>
      </w:r>
      <w:proofErr w:type="gramEnd"/>
      <w:r w:rsidRPr="00E6648E">
        <w:t xml:space="preserve"> 3781 -210 2940</w:t>
      </w:r>
    </w:p>
    <w:p w14:paraId="2A8CF1BB" w14:textId="310481BB" w:rsidR="003A51BA" w:rsidRPr="00E6648E" w:rsidRDefault="003A51BA" w:rsidP="003A51BA">
      <w:pPr>
        <w:pStyle w:val="Default"/>
      </w:pPr>
      <w:r w:rsidRPr="00E6648E">
        <w:t xml:space="preserve">Atilla </w:t>
      </w:r>
      <w:proofErr w:type="gramStart"/>
      <w:r w:rsidRPr="00E6648E">
        <w:t xml:space="preserve">MURATHANOĞLU </w:t>
      </w:r>
      <w:r w:rsidR="00C10DF7" w:rsidRPr="00E6648E">
        <w:t xml:space="preserve"> </w:t>
      </w:r>
      <w:r w:rsidRPr="00E6648E">
        <w:t xml:space="preserve"> 210</w:t>
      </w:r>
      <w:proofErr w:type="gramEnd"/>
      <w:r w:rsidRPr="00E6648E">
        <w:t xml:space="preserve"> 6164</w:t>
      </w:r>
      <w:r w:rsidRPr="00E6648E">
        <w:tab/>
      </w:r>
      <w:r w:rsidRPr="00E6648E">
        <w:tab/>
        <w:t xml:space="preserve">    </w:t>
      </w:r>
      <w:r w:rsidR="00C10DF7" w:rsidRPr="00E6648E">
        <w:t>Âdem</w:t>
      </w:r>
      <w:r w:rsidRPr="00E6648E">
        <w:t xml:space="preserve"> YAŞAR    210 7560- 210 2940</w:t>
      </w:r>
    </w:p>
    <w:p w14:paraId="42774157" w14:textId="06937E1B" w:rsidR="0025021A" w:rsidRPr="00E6648E" w:rsidRDefault="0025021A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12A4A6F" w14:textId="77777777" w:rsidR="00EC62F5" w:rsidRPr="00E6648E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bookmarkStart w:id="0" w:name="_GoBack"/>
      <w:bookmarkEnd w:id="0"/>
    </w:p>
    <w:p w14:paraId="323E57A1" w14:textId="77777777" w:rsidR="00107500" w:rsidRPr="00E6648E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E6648E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E6648E">
        <w:rPr>
          <w:rFonts w:ascii="Times New Roman" w:eastAsia="Calibri" w:hAnsi="Times New Roman" w:cs="Times New Roman"/>
          <w:sz w:val="24"/>
          <w:szCs w:val="24"/>
        </w:rPr>
        <w:t>A</w:t>
      </w:r>
      <w:r w:rsidRPr="00E6648E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E6648E" w:rsidSect="00E6648E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47F9C"/>
    <w:rsid w:val="00052808"/>
    <w:rsid w:val="000754EE"/>
    <w:rsid w:val="000912D8"/>
    <w:rsid w:val="000D2626"/>
    <w:rsid w:val="000F762E"/>
    <w:rsid w:val="00107500"/>
    <w:rsid w:val="00111454"/>
    <w:rsid w:val="0014115C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E3FF2"/>
    <w:rsid w:val="004F3175"/>
    <w:rsid w:val="00701808"/>
    <w:rsid w:val="00774640"/>
    <w:rsid w:val="00777606"/>
    <w:rsid w:val="007907FA"/>
    <w:rsid w:val="007F224B"/>
    <w:rsid w:val="00800684"/>
    <w:rsid w:val="00820056"/>
    <w:rsid w:val="0083017F"/>
    <w:rsid w:val="008A67E5"/>
    <w:rsid w:val="00945CE2"/>
    <w:rsid w:val="00997EA0"/>
    <w:rsid w:val="009C7088"/>
    <w:rsid w:val="009E6CB5"/>
    <w:rsid w:val="00A14C35"/>
    <w:rsid w:val="00A476A9"/>
    <w:rsid w:val="00A824C6"/>
    <w:rsid w:val="00B17C83"/>
    <w:rsid w:val="00BB0736"/>
    <w:rsid w:val="00C071FA"/>
    <w:rsid w:val="00C10DF7"/>
    <w:rsid w:val="00C15EC2"/>
    <w:rsid w:val="00C51FC6"/>
    <w:rsid w:val="00C759B1"/>
    <w:rsid w:val="00CA6E81"/>
    <w:rsid w:val="00CD4B0C"/>
    <w:rsid w:val="00D0073E"/>
    <w:rsid w:val="00D03E6C"/>
    <w:rsid w:val="00D17CAE"/>
    <w:rsid w:val="00D476F2"/>
    <w:rsid w:val="00D838E0"/>
    <w:rsid w:val="00DB0BCB"/>
    <w:rsid w:val="00DF4481"/>
    <w:rsid w:val="00DF45D0"/>
    <w:rsid w:val="00E52F37"/>
    <w:rsid w:val="00E654EB"/>
    <w:rsid w:val="00E6648E"/>
    <w:rsid w:val="00E72847"/>
    <w:rsid w:val="00E962B8"/>
    <w:rsid w:val="00EC62F5"/>
    <w:rsid w:val="00EF261B"/>
    <w:rsid w:val="00F67C7F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102DBC-5B70-41F0-B05E-967E837BA3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87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Ahmet</cp:lastModifiedBy>
  <cp:revision>7</cp:revision>
  <dcterms:created xsi:type="dcterms:W3CDTF">2021-03-01T09:48:00Z</dcterms:created>
  <dcterms:modified xsi:type="dcterms:W3CDTF">2021-03-10T07:38:00Z</dcterms:modified>
</cp:coreProperties>
</file>